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93BB5" w:rsidRPr="00063EF3" w:rsidRDefault="00B93BB5" w:rsidP="00B93BB5">
      <w:pPr>
        <w:pStyle w:val="PlainText"/>
        <w:bidi w:val="0"/>
      </w:pPr>
    </w:p>
    <w:p w:rsidR="00B93BB5" w:rsidRPr="00BE74E0" w:rsidRDefault="00B93BB5" w:rsidP="00B93BB5">
      <w:pPr>
        <w:pStyle w:val="PlainText"/>
        <w:bidi w:val="0"/>
        <w:rPr>
          <w:sz w:val="16"/>
          <w:szCs w:val="16"/>
        </w:rPr>
      </w:pPr>
    </w:p>
    <w:p w:rsidR="00564687" w:rsidRDefault="00564687" w:rsidP="00BE74E0">
      <w:pPr>
        <w:pStyle w:val="PlainText"/>
        <w:bidi w:val="0"/>
        <w:jc w:val="center"/>
        <w:rPr>
          <w:rFonts w:ascii="Berlin Sans FB Demi" w:hAnsi="Berlin Sans FB Demi" w:cs="Times New Roman"/>
          <w:b/>
          <w:bCs/>
          <w:sz w:val="36"/>
          <w:szCs w:val="36"/>
          <w:u w:val="single"/>
        </w:rPr>
      </w:pPr>
    </w:p>
    <w:p w:rsidR="00B8554A" w:rsidRDefault="00FF6E1D" w:rsidP="008D6C30">
      <w:pPr>
        <w:pStyle w:val="PlainText"/>
        <w:bidi w:val="0"/>
        <w:jc w:val="center"/>
        <w:rPr>
          <w:rFonts w:ascii="Calibri" w:hAnsi="Calibri" w:cs="Tahoma"/>
          <w:b/>
          <w:bCs/>
          <w:sz w:val="24"/>
          <w:szCs w:val="24"/>
          <w:u w:val="single"/>
        </w:rPr>
      </w:pPr>
      <w:r>
        <w:rPr>
          <w:rFonts w:ascii="Berlin Sans FB Demi" w:hAnsi="Berlin Sans FB Demi" w:cs="Times New Roman"/>
          <w:b/>
          <w:bCs/>
          <w:sz w:val="36"/>
          <w:szCs w:val="36"/>
          <w:u w:val="single"/>
        </w:rPr>
        <w:t>Web Development</w:t>
      </w:r>
    </w:p>
    <w:p w:rsidR="00B8554A" w:rsidRDefault="00B8554A">
      <w:pPr>
        <w:rPr>
          <w:rFonts w:ascii="Calibri" w:eastAsia="Times New Roman" w:hAnsi="Calibri" w:cs="Tahoma"/>
          <w:b/>
          <w:bCs/>
          <w:sz w:val="24"/>
          <w:szCs w:val="24"/>
          <w:u w:val="single"/>
        </w:rPr>
      </w:pPr>
    </w:p>
    <w:p w:rsidR="00B93BB5" w:rsidRPr="00063EF3" w:rsidRDefault="00B93BB5" w:rsidP="00B93BB5">
      <w:pPr>
        <w:pStyle w:val="PlainText"/>
        <w:bidi w:val="0"/>
        <w:rPr>
          <w:rFonts w:ascii="Calibri" w:hAnsi="Calibri" w:cs="Tahoma"/>
          <w:b/>
          <w:bCs/>
          <w:sz w:val="24"/>
          <w:szCs w:val="24"/>
          <w:u w:val="single"/>
        </w:rPr>
      </w:pPr>
      <w:r w:rsidRPr="00063EF3">
        <w:rPr>
          <w:rFonts w:ascii="Calibri" w:hAnsi="Calibri" w:cs="Tahoma"/>
          <w:b/>
          <w:bCs/>
          <w:sz w:val="24"/>
          <w:szCs w:val="24"/>
          <w:u w:val="single"/>
        </w:rPr>
        <w:t>Instructions:</w:t>
      </w:r>
    </w:p>
    <w:p w:rsidR="00B93BB5" w:rsidRPr="00805253" w:rsidRDefault="00B93BB5" w:rsidP="00B93BB5">
      <w:pPr>
        <w:pStyle w:val="PlainText"/>
        <w:numPr>
          <w:ilvl w:val="0"/>
          <w:numId w:val="9"/>
        </w:numPr>
        <w:bidi w:val="0"/>
        <w:spacing w:line="320" w:lineRule="atLeast"/>
        <w:jc w:val="both"/>
        <w:rPr>
          <w:rFonts w:ascii="Calibri" w:hAnsi="Calibri" w:cs="Tahoma"/>
        </w:rPr>
      </w:pPr>
      <w:r w:rsidRPr="00805253">
        <w:rPr>
          <w:rFonts w:ascii="Calibri" w:hAnsi="Calibri" w:cs="Tahoma"/>
        </w:rPr>
        <w:t>Read these instructions and the questions carefully.</w:t>
      </w:r>
    </w:p>
    <w:p w:rsidR="00B93BB5" w:rsidRPr="00805253" w:rsidRDefault="00B93BB5" w:rsidP="00B93BB5">
      <w:pPr>
        <w:pStyle w:val="PlainText"/>
        <w:numPr>
          <w:ilvl w:val="0"/>
          <w:numId w:val="9"/>
        </w:numPr>
        <w:bidi w:val="0"/>
        <w:spacing w:line="320" w:lineRule="atLeast"/>
        <w:jc w:val="both"/>
        <w:rPr>
          <w:rFonts w:ascii="Calibri" w:hAnsi="Calibri" w:cs="Tahoma"/>
        </w:rPr>
      </w:pPr>
      <w:r w:rsidRPr="00805253">
        <w:rPr>
          <w:rFonts w:ascii="Calibri" w:hAnsi="Calibri" w:cs="Tahoma"/>
        </w:rPr>
        <w:t>Do not forget to write your name</w:t>
      </w:r>
      <w:r w:rsidR="00F33FD8">
        <w:rPr>
          <w:rFonts w:ascii="Calibri" w:hAnsi="Calibri" w:cs="Tahoma"/>
        </w:rPr>
        <w:t>s</w:t>
      </w:r>
      <w:r w:rsidRPr="00805253">
        <w:rPr>
          <w:rFonts w:ascii="Calibri" w:hAnsi="Calibri" w:cs="Tahoma"/>
        </w:rPr>
        <w:t xml:space="preserve"> and your student id</w:t>
      </w:r>
      <w:r w:rsidR="00F33FD8">
        <w:rPr>
          <w:rFonts w:ascii="Calibri" w:hAnsi="Calibri" w:cs="Tahoma"/>
        </w:rPr>
        <w:t>s</w:t>
      </w:r>
      <w:r w:rsidRPr="00805253">
        <w:rPr>
          <w:rFonts w:ascii="Calibri" w:hAnsi="Calibri" w:cs="Tahoma"/>
        </w:rPr>
        <w:t>.</w:t>
      </w:r>
    </w:p>
    <w:p w:rsidR="00B64FB6" w:rsidRPr="00805253" w:rsidRDefault="00B64FB6" w:rsidP="00B64FB6">
      <w:pPr>
        <w:pStyle w:val="PlainText"/>
        <w:numPr>
          <w:ilvl w:val="0"/>
          <w:numId w:val="9"/>
        </w:numPr>
        <w:bidi w:val="0"/>
        <w:spacing w:line="320" w:lineRule="atLeast"/>
        <w:jc w:val="both"/>
        <w:rPr>
          <w:rFonts w:ascii="Calibri" w:hAnsi="Calibri" w:cs="Tahoma"/>
        </w:rPr>
      </w:pPr>
      <w:r w:rsidRPr="00805253">
        <w:rPr>
          <w:rFonts w:ascii="Calibri" w:hAnsi="Calibri" w:cs="Tahoma"/>
        </w:rPr>
        <w:t xml:space="preserve">Due on the </w:t>
      </w:r>
      <w:r w:rsidR="008D6C30">
        <w:rPr>
          <w:rFonts w:ascii="Calibri" w:hAnsi="Calibri" w:cs="Tahoma"/>
          <w:b/>
          <w:bCs/>
        </w:rPr>
        <w:t>1</w:t>
      </w:r>
      <w:r w:rsidR="008D6C30">
        <w:rPr>
          <w:rFonts w:ascii="Calibri" w:hAnsi="Calibri" w:cs="Tahoma"/>
          <w:b/>
          <w:bCs/>
          <w:vertAlign w:val="superscript"/>
        </w:rPr>
        <w:t>st</w:t>
      </w:r>
      <w:r w:rsidR="00125303">
        <w:rPr>
          <w:rFonts w:ascii="Calibri" w:hAnsi="Calibri" w:cs="Tahoma"/>
          <w:b/>
          <w:bCs/>
        </w:rPr>
        <w:t xml:space="preserve"> of </w:t>
      </w:r>
      <w:r w:rsidR="008D6C30">
        <w:rPr>
          <w:rFonts w:ascii="Calibri" w:hAnsi="Calibri" w:cs="Tahoma"/>
          <w:b/>
          <w:bCs/>
        </w:rPr>
        <w:t>dec</w:t>
      </w:r>
      <w:r w:rsidR="00125303">
        <w:rPr>
          <w:rFonts w:ascii="Calibri" w:hAnsi="Calibri" w:cs="Tahoma"/>
          <w:b/>
          <w:bCs/>
        </w:rPr>
        <w:t xml:space="preserve"> 202</w:t>
      </w:r>
      <w:r w:rsidR="003678C2">
        <w:rPr>
          <w:rFonts w:ascii="Calibri" w:hAnsi="Calibri" w:cs="Tahoma"/>
          <w:b/>
          <w:bCs/>
        </w:rPr>
        <w:t>1</w:t>
      </w:r>
      <w:r w:rsidRPr="00805253">
        <w:rPr>
          <w:rFonts w:ascii="Calibri" w:hAnsi="Calibri" w:cs="Tahoma"/>
        </w:rPr>
        <w:t xml:space="preserve"> (at </w:t>
      </w:r>
      <w:r w:rsidR="003678C2">
        <w:rPr>
          <w:rFonts w:ascii="Calibri" w:hAnsi="Calibri" w:cs="Tahoma"/>
        </w:rPr>
        <w:t>noon</w:t>
      </w:r>
      <w:r w:rsidR="008D6C30">
        <w:rPr>
          <w:rFonts w:ascii="Calibri" w:hAnsi="Calibri" w:cs="Tahoma"/>
        </w:rPr>
        <w:t>)</w:t>
      </w:r>
    </w:p>
    <w:p w:rsidR="00B64FB6" w:rsidRPr="00805253" w:rsidRDefault="00B64FB6" w:rsidP="00C540EB">
      <w:pPr>
        <w:pStyle w:val="PlainText"/>
        <w:numPr>
          <w:ilvl w:val="0"/>
          <w:numId w:val="9"/>
        </w:numPr>
        <w:bidi w:val="0"/>
        <w:spacing w:line="320" w:lineRule="atLeast"/>
        <w:jc w:val="both"/>
        <w:rPr>
          <w:rFonts w:ascii="Calibri" w:hAnsi="Calibri" w:cs="Tahoma"/>
        </w:rPr>
      </w:pPr>
      <w:r w:rsidRPr="00805253">
        <w:rPr>
          <w:rFonts w:ascii="Calibri" w:hAnsi="Calibri" w:cs="Tahoma"/>
        </w:rPr>
        <w:t>This is a</w:t>
      </w:r>
      <w:r w:rsidR="00F33FD8">
        <w:rPr>
          <w:rFonts w:ascii="Calibri" w:hAnsi="Calibri" w:cs="Tahoma"/>
        </w:rPr>
        <w:t xml:space="preserve"> group-based project; a maximum of </w:t>
      </w:r>
      <w:r w:rsidR="00C540EB">
        <w:rPr>
          <w:rFonts w:ascii="Calibri" w:hAnsi="Calibri" w:cs="Tahoma"/>
        </w:rPr>
        <w:t>three</w:t>
      </w:r>
      <w:r w:rsidR="00F33FD8">
        <w:rPr>
          <w:rFonts w:ascii="Calibri" w:hAnsi="Calibri" w:cs="Tahoma"/>
        </w:rPr>
        <w:t xml:space="preserve"> members per group is allowed. </w:t>
      </w:r>
    </w:p>
    <w:p w:rsidR="00FC443B" w:rsidRPr="00805253" w:rsidRDefault="00FC443B" w:rsidP="00FC443B">
      <w:pPr>
        <w:pStyle w:val="PlainText"/>
        <w:numPr>
          <w:ilvl w:val="0"/>
          <w:numId w:val="9"/>
        </w:numPr>
        <w:bidi w:val="0"/>
        <w:spacing w:line="320" w:lineRule="atLeast"/>
        <w:jc w:val="both"/>
        <w:rPr>
          <w:rFonts w:ascii="Calibri" w:hAnsi="Calibri" w:cs="Tahoma"/>
        </w:rPr>
      </w:pPr>
      <w:r w:rsidRPr="00805253">
        <w:rPr>
          <w:rFonts w:ascii="Calibri" w:hAnsi="Calibri" w:cs="Tahoma"/>
        </w:rPr>
        <w:t>Plagiarism is not tolerated</w:t>
      </w:r>
      <w:r w:rsidR="00950D84" w:rsidRPr="00805253">
        <w:rPr>
          <w:rFonts w:ascii="Calibri" w:hAnsi="Calibri" w:cs="Tahoma"/>
        </w:rPr>
        <w:t xml:space="preserve">. Students submitting cheated code will </w:t>
      </w:r>
      <w:r w:rsidR="00777943" w:rsidRPr="00805253">
        <w:rPr>
          <w:rFonts w:ascii="Calibri" w:hAnsi="Calibri" w:cs="Tahoma"/>
        </w:rPr>
        <w:t xml:space="preserve">obtain </w:t>
      </w:r>
      <w:r w:rsidR="00950D84" w:rsidRPr="00805253">
        <w:rPr>
          <w:rFonts w:ascii="Calibri" w:hAnsi="Calibri" w:cs="Tahoma"/>
        </w:rPr>
        <w:t xml:space="preserve">zero </w:t>
      </w:r>
      <w:r w:rsidR="00777943" w:rsidRPr="00805253">
        <w:rPr>
          <w:rFonts w:ascii="Calibri" w:hAnsi="Calibri" w:cs="Tahoma"/>
        </w:rPr>
        <w:t xml:space="preserve">grade </w:t>
      </w:r>
      <w:r w:rsidR="00950D84" w:rsidRPr="00805253">
        <w:rPr>
          <w:rFonts w:ascii="Calibri" w:hAnsi="Calibri" w:cs="Tahoma"/>
        </w:rPr>
        <w:t>in the assignment.</w:t>
      </w:r>
    </w:p>
    <w:p w:rsidR="00FC443B" w:rsidRPr="00805253" w:rsidRDefault="00FC443B" w:rsidP="00FC443B">
      <w:pPr>
        <w:pStyle w:val="PlainText"/>
        <w:numPr>
          <w:ilvl w:val="0"/>
          <w:numId w:val="9"/>
        </w:numPr>
        <w:bidi w:val="0"/>
        <w:spacing w:line="320" w:lineRule="atLeast"/>
        <w:jc w:val="both"/>
        <w:rPr>
          <w:rFonts w:ascii="Calibri" w:hAnsi="Calibri" w:cs="Tahoma"/>
        </w:rPr>
      </w:pPr>
      <w:r w:rsidRPr="00805253">
        <w:rPr>
          <w:rFonts w:ascii="Calibri" w:hAnsi="Calibri" w:cs="Tahoma"/>
        </w:rPr>
        <w:t xml:space="preserve">Upload your code on </w:t>
      </w:r>
      <w:r w:rsidR="00CD18A6" w:rsidRPr="00805253">
        <w:rPr>
          <w:rFonts w:ascii="Calibri" w:hAnsi="Calibri" w:cs="Tahoma"/>
        </w:rPr>
        <w:t>Moodle</w:t>
      </w:r>
      <w:r w:rsidRPr="00805253">
        <w:rPr>
          <w:rFonts w:ascii="Calibri" w:hAnsi="Calibri" w:cs="Tahoma"/>
        </w:rPr>
        <w:t>.</w:t>
      </w:r>
      <w:r w:rsidR="00AD68D8" w:rsidRPr="00805253">
        <w:rPr>
          <w:rFonts w:ascii="Calibri" w:hAnsi="Calibri" w:cs="Tahoma"/>
        </w:rPr>
        <w:t xml:space="preserve"> You need to upload all required files</w:t>
      </w:r>
      <w:r w:rsidR="00484AE3">
        <w:rPr>
          <w:rFonts w:ascii="Calibri" w:hAnsi="Calibri" w:cs="Tahoma"/>
        </w:rPr>
        <w:t>.</w:t>
      </w:r>
    </w:p>
    <w:p w:rsidR="009045FA" w:rsidRDefault="009045FA" w:rsidP="009045FA">
      <w:pPr>
        <w:rPr>
          <w:rFonts w:eastAsiaTheme="minorEastAsia" w:cstheme="minorHAnsi"/>
          <w:sz w:val="24"/>
          <w:szCs w:val="24"/>
        </w:rPr>
      </w:pPr>
    </w:p>
    <w:p w:rsidR="00B8554A" w:rsidRPr="00B8554A" w:rsidRDefault="00B8554A" w:rsidP="00B8554A">
      <w:pPr>
        <w:jc w:val="center"/>
        <w:rPr>
          <w:rFonts w:eastAsiaTheme="minorEastAsia" w:cstheme="minorHAnsi"/>
          <w:b/>
          <w:bCs/>
          <w:sz w:val="32"/>
          <w:szCs w:val="32"/>
        </w:rPr>
      </w:pPr>
      <w:r w:rsidRPr="00B8554A">
        <w:rPr>
          <w:rFonts w:eastAsiaTheme="minorEastAsia" w:cstheme="minorHAnsi"/>
          <w:b/>
          <w:bCs/>
          <w:sz w:val="32"/>
          <w:szCs w:val="32"/>
        </w:rPr>
        <w:t>Online Grading System</w:t>
      </w:r>
    </w:p>
    <w:p w:rsidR="00F9257F" w:rsidRDefault="009045FA" w:rsidP="00166EEB">
      <w:pPr>
        <w:spacing w:after="0"/>
        <w:jc w:val="both"/>
        <w:rPr>
          <w:rFonts w:eastAsiaTheme="minorEastAsia" w:cstheme="minorHAnsi"/>
          <w:sz w:val="24"/>
          <w:szCs w:val="24"/>
        </w:rPr>
      </w:pPr>
      <w:r w:rsidRPr="009045FA">
        <w:rPr>
          <w:rFonts w:eastAsiaTheme="minorEastAsia" w:cstheme="minorHAnsi"/>
          <w:sz w:val="24"/>
          <w:szCs w:val="24"/>
        </w:rPr>
        <w:t>In this project, your team</w:t>
      </w:r>
      <w:r w:rsidR="00E737E2">
        <w:rPr>
          <w:rFonts w:eastAsiaTheme="minorEastAsia" w:cstheme="minorHAnsi"/>
          <w:sz w:val="24"/>
          <w:szCs w:val="24"/>
        </w:rPr>
        <w:t xml:space="preserve"> (minimum 2, maximum3) </w:t>
      </w:r>
      <w:r w:rsidR="00E737E2" w:rsidRPr="009045FA">
        <w:rPr>
          <w:rFonts w:eastAsiaTheme="minorEastAsia" w:cstheme="minorHAnsi"/>
          <w:sz w:val="24"/>
          <w:szCs w:val="24"/>
        </w:rPr>
        <w:t>will</w:t>
      </w:r>
      <w:r w:rsidRPr="009045FA">
        <w:rPr>
          <w:rFonts w:eastAsiaTheme="minorEastAsia" w:cstheme="minorHAnsi"/>
          <w:sz w:val="24"/>
          <w:szCs w:val="24"/>
        </w:rPr>
        <w:t xml:space="preserve"> develop a </w:t>
      </w:r>
      <w:r w:rsidR="004A41CA">
        <w:rPr>
          <w:rFonts w:eastAsiaTheme="minorEastAsia" w:cstheme="minorHAnsi"/>
          <w:sz w:val="24"/>
          <w:szCs w:val="24"/>
        </w:rPr>
        <w:t xml:space="preserve">small Web site that allows </w:t>
      </w:r>
      <w:r w:rsidR="00166EEB">
        <w:rPr>
          <w:rFonts w:eastAsiaTheme="minorEastAsia" w:cstheme="minorHAnsi"/>
          <w:sz w:val="24"/>
          <w:szCs w:val="24"/>
        </w:rPr>
        <w:t xml:space="preserve">a professor to enter the semester grades for his/her students. </w:t>
      </w:r>
      <w:r w:rsidR="00547DDD">
        <w:rPr>
          <w:rFonts w:eastAsiaTheme="minorEastAsia" w:cstheme="minorHAnsi"/>
          <w:sz w:val="24"/>
          <w:szCs w:val="24"/>
        </w:rPr>
        <w:t>The main functions to be implemented are represented by the following use case diagram:</w:t>
      </w:r>
    </w:p>
    <w:p w:rsidR="00D13B56" w:rsidRDefault="00D13B56" w:rsidP="00166EEB">
      <w:pPr>
        <w:spacing w:after="0"/>
        <w:jc w:val="both"/>
        <w:rPr>
          <w:rFonts w:eastAsiaTheme="minorEastAsia" w:cstheme="minorHAnsi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4315"/>
        <w:gridCol w:w="4315"/>
      </w:tblGrid>
      <w:tr w:rsidR="00D13B56" w:rsidTr="00D13B56">
        <w:tc>
          <w:tcPr>
            <w:tcW w:w="4315" w:type="dxa"/>
          </w:tcPr>
          <w:p w:rsidR="00D13B56" w:rsidRDefault="00712FDC" w:rsidP="00166EEB">
            <w:pPr>
              <w:jc w:val="both"/>
              <w:rPr>
                <w:rFonts w:eastAsiaTheme="minorEastAsia" w:cstheme="minorHAnsi"/>
                <w:sz w:val="24"/>
                <w:szCs w:val="24"/>
              </w:rPr>
            </w:pPr>
            <w:r>
              <w:rPr>
                <w:noProof/>
              </w:rPr>
              <w:object w:dxaOrig="5490" w:dyaOrig="655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6" type="#_x0000_t75" alt="" style="width:205.15pt;height:243.85pt;mso-width-percent:0;mso-height-percent:0;mso-width-percent:0;mso-height-percent:0" o:ole="">
                  <v:imagedata r:id="rId7" o:title=""/>
                </v:shape>
                <o:OLEObject Type="Embed" ProgID="PBrush" ShapeID="_x0000_i1026" DrawAspect="Content" ObjectID="_1706772554" r:id="rId8"/>
              </w:object>
            </w:r>
          </w:p>
        </w:tc>
        <w:tc>
          <w:tcPr>
            <w:tcW w:w="4315" w:type="dxa"/>
          </w:tcPr>
          <w:p w:rsidR="00D13B56" w:rsidRDefault="00712FDC" w:rsidP="00166EEB">
            <w:pPr>
              <w:jc w:val="both"/>
              <w:rPr>
                <w:rFonts w:eastAsiaTheme="minorEastAsia" w:cstheme="minorHAnsi"/>
                <w:sz w:val="24"/>
                <w:szCs w:val="24"/>
              </w:rPr>
            </w:pPr>
            <w:r>
              <w:rPr>
                <w:noProof/>
              </w:rPr>
              <w:object w:dxaOrig="5490" w:dyaOrig="3735">
                <v:shape id="_x0000_i1025" type="#_x0000_t75" alt="" style="width:205.15pt;height:139.25pt;mso-width-percent:0;mso-height-percent:0;mso-width-percent:0;mso-height-percent:0" o:ole="">
                  <v:imagedata r:id="rId9" o:title=""/>
                </v:shape>
                <o:OLEObject Type="Embed" ProgID="PBrush" ShapeID="_x0000_i1025" DrawAspect="Content" ObjectID="_1706772555" r:id="rId10"/>
              </w:object>
            </w:r>
          </w:p>
        </w:tc>
      </w:tr>
    </w:tbl>
    <w:p w:rsidR="00547DDD" w:rsidRDefault="00547DDD" w:rsidP="00D13B56">
      <w:pPr>
        <w:spacing w:after="0"/>
        <w:jc w:val="both"/>
        <w:rPr>
          <w:rFonts w:eastAsiaTheme="minorEastAsia" w:cstheme="minorHAnsi"/>
          <w:sz w:val="24"/>
          <w:szCs w:val="24"/>
        </w:rPr>
      </w:pPr>
    </w:p>
    <w:p w:rsidR="00A05229" w:rsidRDefault="00411147" w:rsidP="00F9257F">
      <w:pPr>
        <w:spacing w:after="0"/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>Please note the following:</w:t>
      </w:r>
    </w:p>
    <w:p w:rsidR="00E737E2" w:rsidRDefault="00E737E2" w:rsidP="005575F1">
      <w:pPr>
        <w:pStyle w:val="ListParagraph"/>
        <w:numPr>
          <w:ilvl w:val="0"/>
          <w:numId w:val="28"/>
        </w:numPr>
        <w:spacing w:after="0"/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lastRenderedPageBreak/>
        <w:t xml:space="preserve">All users (professor and students) shall use the same </w:t>
      </w:r>
      <w:r w:rsidR="005575F1">
        <w:rPr>
          <w:rFonts w:eastAsiaTheme="minorEastAsia" w:cstheme="minorHAnsi"/>
          <w:sz w:val="24"/>
          <w:szCs w:val="24"/>
        </w:rPr>
        <w:t>lo</w:t>
      </w:r>
      <w:r>
        <w:rPr>
          <w:rFonts w:eastAsiaTheme="minorEastAsia" w:cstheme="minorHAnsi"/>
          <w:sz w:val="24"/>
          <w:szCs w:val="24"/>
        </w:rPr>
        <w:t>g</w:t>
      </w:r>
      <w:r w:rsidR="005575F1">
        <w:rPr>
          <w:rFonts w:eastAsiaTheme="minorEastAsia" w:cstheme="minorHAnsi"/>
          <w:sz w:val="24"/>
          <w:szCs w:val="24"/>
        </w:rPr>
        <w:t xml:space="preserve">-in </w:t>
      </w:r>
      <w:r>
        <w:rPr>
          <w:rFonts w:eastAsiaTheme="minorEastAsia" w:cstheme="minorHAnsi"/>
          <w:sz w:val="24"/>
          <w:szCs w:val="24"/>
        </w:rPr>
        <w:t>page</w:t>
      </w:r>
      <w:r w:rsidR="005575F1">
        <w:rPr>
          <w:rFonts w:eastAsiaTheme="minorEastAsia" w:cstheme="minorHAnsi"/>
          <w:sz w:val="24"/>
          <w:szCs w:val="24"/>
        </w:rPr>
        <w:t>. (index.php)</w:t>
      </w:r>
    </w:p>
    <w:p w:rsidR="005575F1" w:rsidRPr="005575F1" w:rsidRDefault="005575F1" w:rsidP="005575F1">
      <w:pPr>
        <w:pStyle w:val="ListParagraph"/>
        <w:numPr>
          <w:ilvl w:val="0"/>
          <w:numId w:val="28"/>
        </w:numPr>
        <w:spacing w:after="0"/>
        <w:jc w:val="both"/>
        <w:rPr>
          <w:rFonts w:eastAsiaTheme="minorEastAsia" w:cstheme="minorHAnsi"/>
          <w:sz w:val="24"/>
          <w:szCs w:val="24"/>
        </w:rPr>
      </w:pPr>
      <w:r w:rsidRPr="005575F1">
        <w:rPr>
          <w:rFonts w:eastAsiaTheme="minorEastAsia" w:cstheme="minorHAnsi"/>
          <w:sz w:val="24"/>
          <w:szCs w:val="24"/>
        </w:rPr>
        <w:t xml:space="preserve">A professor can sign in by using his/her Employee ID and password </w:t>
      </w:r>
      <w:r>
        <w:rPr>
          <w:rFonts w:eastAsiaTheme="minorEastAsia" w:cstheme="minorHAnsi"/>
          <w:sz w:val="24"/>
          <w:szCs w:val="24"/>
        </w:rPr>
        <w:t>( a 3 digit number e.g. 289 the password is the same as the user id</w:t>
      </w:r>
      <w:r w:rsidRPr="005575F1">
        <w:rPr>
          <w:rFonts w:eastAsiaTheme="minorEastAsia" w:cstheme="minorHAnsi"/>
          <w:sz w:val="24"/>
          <w:szCs w:val="24"/>
        </w:rPr>
        <w:t>).</w:t>
      </w:r>
    </w:p>
    <w:p w:rsidR="003C7049" w:rsidRDefault="003C7049" w:rsidP="0053554C">
      <w:pPr>
        <w:pStyle w:val="ListParagraph"/>
        <w:numPr>
          <w:ilvl w:val="0"/>
          <w:numId w:val="28"/>
        </w:numPr>
        <w:spacing w:after="0"/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 xml:space="preserve">A student can sign in by using his/her Student ID and </w:t>
      </w:r>
      <w:r w:rsidR="00E2278F">
        <w:rPr>
          <w:rFonts w:eastAsiaTheme="minorEastAsia" w:cstheme="minorHAnsi"/>
          <w:sz w:val="24"/>
          <w:szCs w:val="24"/>
        </w:rPr>
        <w:t>password. The password is the last four digits in the student’s ID.</w:t>
      </w:r>
      <w:r w:rsidR="007075F0">
        <w:rPr>
          <w:rFonts w:eastAsiaTheme="minorEastAsia" w:cstheme="minorHAnsi"/>
          <w:sz w:val="24"/>
          <w:szCs w:val="24"/>
        </w:rPr>
        <w:t xml:space="preserve"> The following table lists the valid student IDs.</w:t>
      </w:r>
    </w:p>
    <w:tbl>
      <w:tblPr>
        <w:tblStyle w:val="TableGrid"/>
        <w:tblW w:w="0" w:type="auto"/>
        <w:tblInd w:w="720" w:type="dxa"/>
        <w:tblLook w:val="04A0"/>
      </w:tblPr>
      <w:tblGrid>
        <w:gridCol w:w="4068"/>
        <w:gridCol w:w="4068"/>
      </w:tblGrid>
      <w:tr w:rsidR="003C7049" w:rsidTr="003C7049">
        <w:tc>
          <w:tcPr>
            <w:tcW w:w="4315" w:type="dxa"/>
          </w:tcPr>
          <w:p w:rsidR="003C7049" w:rsidRDefault="003C7049" w:rsidP="003C7049">
            <w:pPr>
              <w:pStyle w:val="ListParagraph"/>
              <w:ind w:left="0"/>
              <w:jc w:val="both"/>
              <w:rPr>
                <w:rFonts w:eastAsiaTheme="minorEastAsia" w:cstheme="minorHAnsi"/>
                <w:sz w:val="24"/>
                <w:szCs w:val="24"/>
              </w:rPr>
            </w:pPr>
            <w:r>
              <w:rPr>
                <w:rFonts w:eastAsiaTheme="minorEastAsia" w:cstheme="minorHAnsi"/>
                <w:sz w:val="24"/>
                <w:szCs w:val="24"/>
              </w:rPr>
              <w:t>20193212</w:t>
            </w:r>
          </w:p>
        </w:tc>
        <w:tc>
          <w:tcPr>
            <w:tcW w:w="4315" w:type="dxa"/>
          </w:tcPr>
          <w:p w:rsidR="003C7049" w:rsidRDefault="006A10F4" w:rsidP="003C7049">
            <w:pPr>
              <w:pStyle w:val="ListParagraph"/>
              <w:ind w:left="0"/>
              <w:jc w:val="both"/>
              <w:rPr>
                <w:rFonts w:eastAsiaTheme="minorEastAsia" w:cstheme="minorHAnsi"/>
                <w:sz w:val="24"/>
                <w:szCs w:val="24"/>
              </w:rPr>
            </w:pPr>
            <w:r>
              <w:rPr>
                <w:rFonts w:eastAsiaTheme="minorEastAsia" w:cstheme="minorHAnsi"/>
                <w:sz w:val="24"/>
                <w:szCs w:val="24"/>
              </w:rPr>
              <w:t>20217654</w:t>
            </w:r>
          </w:p>
        </w:tc>
      </w:tr>
      <w:tr w:rsidR="003C7049" w:rsidTr="003C7049">
        <w:tc>
          <w:tcPr>
            <w:tcW w:w="4315" w:type="dxa"/>
          </w:tcPr>
          <w:p w:rsidR="003C7049" w:rsidRDefault="003C7049" w:rsidP="003C7049">
            <w:pPr>
              <w:pStyle w:val="ListParagraph"/>
              <w:ind w:left="0"/>
              <w:jc w:val="both"/>
              <w:rPr>
                <w:rFonts w:eastAsiaTheme="minorEastAsia" w:cstheme="minorHAnsi"/>
                <w:sz w:val="24"/>
                <w:szCs w:val="24"/>
              </w:rPr>
            </w:pPr>
            <w:r>
              <w:rPr>
                <w:rFonts w:eastAsiaTheme="minorEastAsia" w:cstheme="minorHAnsi"/>
                <w:sz w:val="24"/>
                <w:szCs w:val="24"/>
              </w:rPr>
              <w:t>20195632</w:t>
            </w:r>
          </w:p>
        </w:tc>
        <w:tc>
          <w:tcPr>
            <w:tcW w:w="4315" w:type="dxa"/>
          </w:tcPr>
          <w:p w:rsidR="003C7049" w:rsidRDefault="006A10F4" w:rsidP="003C7049">
            <w:pPr>
              <w:pStyle w:val="ListParagraph"/>
              <w:ind w:left="0"/>
              <w:jc w:val="both"/>
              <w:rPr>
                <w:rFonts w:eastAsiaTheme="minorEastAsia" w:cstheme="minorHAnsi"/>
                <w:sz w:val="24"/>
                <w:szCs w:val="24"/>
              </w:rPr>
            </w:pPr>
            <w:r>
              <w:rPr>
                <w:rFonts w:eastAsiaTheme="minorEastAsia" w:cstheme="minorHAnsi"/>
                <w:sz w:val="24"/>
                <w:szCs w:val="24"/>
              </w:rPr>
              <w:t>20219867</w:t>
            </w:r>
          </w:p>
        </w:tc>
      </w:tr>
      <w:tr w:rsidR="003C7049" w:rsidTr="003C7049">
        <w:tc>
          <w:tcPr>
            <w:tcW w:w="4315" w:type="dxa"/>
          </w:tcPr>
          <w:p w:rsidR="003C7049" w:rsidRDefault="003C7049" w:rsidP="003C7049">
            <w:pPr>
              <w:pStyle w:val="ListParagraph"/>
              <w:ind w:left="0"/>
              <w:jc w:val="both"/>
              <w:rPr>
                <w:rFonts w:eastAsiaTheme="minorEastAsia" w:cstheme="minorHAnsi"/>
                <w:sz w:val="24"/>
                <w:szCs w:val="24"/>
              </w:rPr>
            </w:pPr>
            <w:r>
              <w:rPr>
                <w:rFonts w:eastAsiaTheme="minorEastAsia" w:cstheme="minorHAnsi"/>
                <w:sz w:val="24"/>
                <w:szCs w:val="24"/>
              </w:rPr>
              <w:t>20196632</w:t>
            </w:r>
          </w:p>
        </w:tc>
        <w:tc>
          <w:tcPr>
            <w:tcW w:w="4315" w:type="dxa"/>
          </w:tcPr>
          <w:p w:rsidR="003C7049" w:rsidRDefault="006A10F4" w:rsidP="003C7049">
            <w:pPr>
              <w:pStyle w:val="ListParagraph"/>
              <w:ind w:left="0"/>
              <w:jc w:val="both"/>
              <w:rPr>
                <w:rFonts w:eastAsiaTheme="minorEastAsia" w:cstheme="minorHAnsi"/>
                <w:sz w:val="24"/>
                <w:szCs w:val="24"/>
              </w:rPr>
            </w:pPr>
            <w:r>
              <w:rPr>
                <w:rFonts w:eastAsiaTheme="minorEastAsia" w:cstheme="minorHAnsi"/>
                <w:sz w:val="24"/>
                <w:szCs w:val="24"/>
              </w:rPr>
              <w:t>20218756</w:t>
            </w:r>
          </w:p>
        </w:tc>
      </w:tr>
      <w:tr w:rsidR="003C7049" w:rsidTr="003C7049">
        <w:tc>
          <w:tcPr>
            <w:tcW w:w="4315" w:type="dxa"/>
          </w:tcPr>
          <w:p w:rsidR="003C7049" w:rsidRDefault="003C7049" w:rsidP="003C7049">
            <w:pPr>
              <w:pStyle w:val="ListParagraph"/>
              <w:ind w:left="0"/>
              <w:jc w:val="both"/>
              <w:rPr>
                <w:rFonts w:eastAsiaTheme="minorEastAsia" w:cstheme="minorHAnsi"/>
                <w:sz w:val="24"/>
                <w:szCs w:val="24"/>
              </w:rPr>
            </w:pPr>
            <w:r>
              <w:rPr>
                <w:rFonts w:eastAsiaTheme="minorEastAsia" w:cstheme="minorHAnsi"/>
                <w:sz w:val="24"/>
                <w:szCs w:val="24"/>
              </w:rPr>
              <w:t>20207562</w:t>
            </w:r>
          </w:p>
        </w:tc>
        <w:tc>
          <w:tcPr>
            <w:tcW w:w="4315" w:type="dxa"/>
          </w:tcPr>
          <w:p w:rsidR="003C7049" w:rsidRDefault="006A10F4" w:rsidP="003C7049">
            <w:pPr>
              <w:pStyle w:val="ListParagraph"/>
              <w:ind w:left="0"/>
              <w:jc w:val="both"/>
              <w:rPr>
                <w:rFonts w:eastAsiaTheme="minorEastAsia" w:cstheme="minorHAnsi"/>
                <w:sz w:val="24"/>
                <w:szCs w:val="24"/>
              </w:rPr>
            </w:pPr>
            <w:r>
              <w:rPr>
                <w:rFonts w:eastAsiaTheme="minorEastAsia" w:cstheme="minorHAnsi"/>
                <w:sz w:val="24"/>
                <w:szCs w:val="24"/>
              </w:rPr>
              <w:t>20228761</w:t>
            </w:r>
          </w:p>
        </w:tc>
      </w:tr>
      <w:tr w:rsidR="003C7049" w:rsidTr="003C7049">
        <w:tc>
          <w:tcPr>
            <w:tcW w:w="4315" w:type="dxa"/>
          </w:tcPr>
          <w:p w:rsidR="003C7049" w:rsidRDefault="003C7049" w:rsidP="003C7049">
            <w:pPr>
              <w:pStyle w:val="ListParagraph"/>
              <w:ind w:left="0"/>
              <w:jc w:val="both"/>
              <w:rPr>
                <w:rFonts w:eastAsiaTheme="minorEastAsia" w:cstheme="minorHAnsi"/>
                <w:sz w:val="24"/>
                <w:szCs w:val="24"/>
              </w:rPr>
            </w:pPr>
            <w:r>
              <w:rPr>
                <w:rFonts w:eastAsiaTheme="minorEastAsia" w:cstheme="minorHAnsi"/>
                <w:sz w:val="24"/>
                <w:szCs w:val="24"/>
              </w:rPr>
              <w:t>20208722</w:t>
            </w:r>
          </w:p>
        </w:tc>
        <w:tc>
          <w:tcPr>
            <w:tcW w:w="4315" w:type="dxa"/>
          </w:tcPr>
          <w:p w:rsidR="003C7049" w:rsidRDefault="006A10F4" w:rsidP="003C7049">
            <w:pPr>
              <w:pStyle w:val="ListParagraph"/>
              <w:ind w:left="0"/>
              <w:jc w:val="both"/>
              <w:rPr>
                <w:rFonts w:eastAsiaTheme="minorEastAsia" w:cstheme="minorHAnsi"/>
                <w:sz w:val="24"/>
                <w:szCs w:val="24"/>
              </w:rPr>
            </w:pPr>
            <w:r>
              <w:rPr>
                <w:rFonts w:eastAsiaTheme="minorEastAsia" w:cstheme="minorHAnsi"/>
                <w:sz w:val="24"/>
                <w:szCs w:val="24"/>
              </w:rPr>
              <w:t>20227865</w:t>
            </w:r>
          </w:p>
        </w:tc>
      </w:tr>
      <w:tr w:rsidR="003C7049" w:rsidTr="003C7049">
        <w:tc>
          <w:tcPr>
            <w:tcW w:w="4315" w:type="dxa"/>
          </w:tcPr>
          <w:p w:rsidR="003C7049" w:rsidRDefault="003C7049" w:rsidP="003C7049">
            <w:pPr>
              <w:pStyle w:val="ListParagraph"/>
              <w:ind w:left="0"/>
              <w:jc w:val="both"/>
              <w:rPr>
                <w:rFonts w:eastAsiaTheme="minorEastAsia" w:cstheme="minorHAnsi"/>
                <w:sz w:val="24"/>
                <w:szCs w:val="24"/>
              </w:rPr>
            </w:pPr>
            <w:r>
              <w:rPr>
                <w:rFonts w:eastAsiaTheme="minorEastAsia" w:cstheme="minorHAnsi"/>
                <w:sz w:val="24"/>
                <w:szCs w:val="24"/>
              </w:rPr>
              <w:t>20201621</w:t>
            </w:r>
          </w:p>
        </w:tc>
        <w:tc>
          <w:tcPr>
            <w:tcW w:w="4315" w:type="dxa"/>
          </w:tcPr>
          <w:p w:rsidR="003C7049" w:rsidRDefault="006A10F4" w:rsidP="003C7049">
            <w:pPr>
              <w:pStyle w:val="ListParagraph"/>
              <w:ind w:left="0"/>
              <w:jc w:val="both"/>
              <w:rPr>
                <w:rFonts w:eastAsiaTheme="minorEastAsia" w:cstheme="minorHAnsi"/>
                <w:sz w:val="24"/>
                <w:szCs w:val="24"/>
              </w:rPr>
            </w:pPr>
            <w:r>
              <w:rPr>
                <w:rFonts w:eastAsiaTheme="minorEastAsia" w:cstheme="minorHAnsi"/>
                <w:sz w:val="24"/>
                <w:szCs w:val="24"/>
              </w:rPr>
              <w:t>20226452</w:t>
            </w:r>
          </w:p>
        </w:tc>
      </w:tr>
      <w:tr w:rsidR="003C7049" w:rsidTr="003C7049">
        <w:tc>
          <w:tcPr>
            <w:tcW w:w="4315" w:type="dxa"/>
          </w:tcPr>
          <w:p w:rsidR="003C7049" w:rsidRDefault="003C7049" w:rsidP="003C7049">
            <w:pPr>
              <w:pStyle w:val="ListParagraph"/>
              <w:ind w:left="0"/>
              <w:jc w:val="both"/>
              <w:rPr>
                <w:rFonts w:eastAsiaTheme="minorEastAsia" w:cstheme="minorHAnsi"/>
                <w:sz w:val="24"/>
                <w:szCs w:val="24"/>
              </w:rPr>
            </w:pPr>
            <w:r>
              <w:rPr>
                <w:rFonts w:eastAsiaTheme="minorEastAsia" w:cstheme="minorHAnsi"/>
                <w:sz w:val="24"/>
                <w:szCs w:val="24"/>
              </w:rPr>
              <w:t>20213212</w:t>
            </w:r>
          </w:p>
        </w:tc>
        <w:tc>
          <w:tcPr>
            <w:tcW w:w="4315" w:type="dxa"/>
          </w:tcPr>
          <w:p w:rsidR="003C7049" w:rsidRDefault="006A10F4" w:rsidP="003C7049">
            <w:pPr>
              <w:pStyle w:val="ListParagraph"/>
              <w:ind w:left="0"/>
              <w:jc w:val="both"/>
              <w:rPr>
                <w:rFonts w:eastAsiaTheme="minorEastAsia" w:cstheme="minorHAnsi"/>
                <w:sz w:val="24"/>
                <w:szCs w:val="24"/>
              </w:rPr>
            </w:pPr>
            <w:r>
              <w:rPr>
                <w:rFonts w:eastAsiaTheme="minorEastAsia" w:cstheme="minorHAnsi"/>
                <w:sz w:val="24"/>
                <w:szCs w:val="24"/>
              </w:rPr>
              <w:t>20221876</w:t>
            </w:r>
          </w:p>
        </w:tc>
      </w:tr>
      <w:tr w:rsidR="003C7049" w:rsidTr="003C7049">
        <w:tc>
          <w:tcPr>
            <w:tcW w:w="4315" w:type="dxa"/>
          </w:tcPr>
          <w:p w:rsidR="003C7049" w:rsidRDefault="003C7049" w:rsidP="003C7049">
            <w:pPr>
              <w:pStyle w:val="ListParagraph"/>
              <w:ind w:left="0"/>
              <w:jc w:val="both"/>
              <w:rPr>
                <w:rFonts w:eastAsiaTheme="minorEastAsia" w:cstheme="minorHAnsi"/>
                <w:sz w:val="24"/>
                <w:szCs w:val="24"/>
              </w:rPr>
            </w:pPr>
            <w:r>
              <w:rPr>
                <w:rFonts w:eastAsiaTheme="minorEastAsia" w:cstheme="minorHAnsi"/>
                <w:sz w:val="24"/>
                <w:szCs w:val="24"/>
              </w:rPr>
              <w:t>20213387</w:t>
            </w:r>
          </w:p>
        </w:tc>
        <w:tc>
          <w:tcPr>
            <w:tcW w:w="4315" w:type="dxa"/>
          </w:tcPr>
          <w:p w:rsidR="003C7049" w:rsidRDefault="006A10F4" w:rsidP="003C7049">
            <w:pPr>
              <w:pStyle w:val="ListParagraph"/>
              <w:ind w:left="0"/>
              <w:jc w:val="both"/>
              <w:rPr>
                <w:rFonts w:eastAsiaTheme="minorEastAsia" w:cstheme="minorHAnsi"/>
                <w:sz w:val="24"/>
                <w:szCs w:val="24"/>
              </w:rPr>
            </w:pPr>
            <w:r>
              <w:rPr>
                <w:rFonts w:eastAsiaTheme="minorEastAsia" w:cstheme="minorHAnsi"/>
                <w:sz w:val="24"/>
                <w:szCs w:val="24"/>
              </w:rPr>
              <w:t>20224532</w:t>
            </w:r>
          </w:p>
        </w:tc>
      </w:tr>
    </w:tbl>
    <w:p w:rsidR="003C7049" w:rsidRPr="0053554C" w:rsidRDefault="003C7049" w:rsidP="003C7049">
      <w:pPr>
        <w:pStyle w:val="ListParagraph"/>
        <w:spacing w:after="0"/>
        <w:jc w:val="both"/>
        <w:rPr>
          <w:rFonts w:eastAsiaTheme="minorEastAsia" w:cstheme="minorHAnsi"/>
          <w:sz w:val="24"/>
          <w:szCs w:val="24"/>
        </w:rPr>
      </w:pPr>
    </w:p>
    <w:p w:rsidR="005575F1" w:rsidRDefault="00B1155A" w:rsidP="005575F1">
      <w:pPr>
        <w:pStyle w:val="ListParagraph"/>
        <w:numPr>
          <w:ilvl w:val="0"/>
          <w:numId w:val="28"/>
        </w:numPr>
        <w:spacing w:after="0"/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 xml:space="preserve">The </w:t>
      </w:r>
      <w:r w:rsidR="005575F1">
        <w:rPr>
          <w:rFonts w:eastAsiaTheme="minorEastAsia" w:cstheme="minorHAnsi"/>
          <w:sz w:val="24"/>
          <w:szCs w:val="24"/>
        </w:rPr>
        <w:t xml:space="preserve">course grades are fixed into the following categories </w:t>
      </w:r>
    </w:p>
    <w:p w:rsidR="005575F1" w:rsidRDefault="00B1155A" w:rsidP="005575F1">
      <w:pPr>
        <w:pStyle w:val="ListParagraph"/>
        <w:numPr>
          <w:ilvl w:val="1"/>
          <w:numId w:val="28"/>
        </w:numPr>
        <w:spacing w:after="0"/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>Quizzes (/30)</w:t>
      </w:r>
    </w:p>
    <w:p w:rsidR="005575F1" w:rsidRDefault="00B1155A" w:rsidP="005575F1">
      <w:pPr>
        <w:pStyle w:val="ListParagraph"/>
        <w:numPr>
          <w:ilvl w:val="1"/>
          <w:numId w:val="28"/>
        </w:numPr>
        <w:spacing w:after="0"/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>Assignments (/10)</w:t>
      </w:r>
    </w:p>
    <w:p w:rsidR="005575F1" w:rsidRDefault="00B1155A" w:rsidP="005575F1">
      <w:pPr>
        <w:pStyle w:val="ListParagraph"/>
        <w:numPr>
          <w:ilvl w:val="1"/>
          <w:numId w:val="28"/>
        </w:numPr>
        <w:spacing w:after="0"/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>Midterm Exam (/20)</w:t>
      </w:r>
    </w:p>
    <w:p w:rsidR="00360115" w:rsidRDefault="00B1155A" w:rsidP="005575F1">
      <w:pPr>
        <w:pStyle w:val="ListParagraph"/>
        <w:numPr>
          <w:ilvl w:val="1"/>
          <w:numId w:val="28"/>
        </w:numPr>
        <w:spacing w:after="0"/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 xml:space="preserve"> and Final Exam (/40).</w:t>
      </w:r>
    </w:p>
    <w:p w:rsidR="00B1155A" w:rsidRDefault="006825B5" w:rsidP="0053554C">
      <w:pPr>
        <w:pStyle w:val="ListParagraph"/>
        <w:numPr>
          <w:ilvl w:val="0"/>
          <w:numId w:val="28"/>
        </w:numPr>
        <w:spacing w:after="0"/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>Your implementation should do the necessary validation and display informative messages in cases the user inputs are invalid. For example, the assignments grade must be a number in the range [0,10].</w:t>
      </w:r>
      <w:r w:rsidR="009276F2">
        <w:rPr>
          <w:rFonts w:eastAsiaTheme="minorEastAsia" w:cstheme="minorHAnsi"/>
          <w:sz w:val="24"/>
          <w:szCs w:val="24"/>
        </w:rPr>
        <w:t>Another example is that the professor shall not add two grade records for the same student.</w:t>
      </w:r>
    </w:p>
    <w:p w:rsidR="005575F1" w:rsidRDefault="005575F1" w:rsidP="0053554C">
      <w:pPr>
        <w:pStyle w:val="ListParagraph"/>
        <w:numPr>
          <w:ilvl w:val="0"/>
          <w:numId w:val="28"/>
        </w:numPr>
        <w:spacing w:after="0"/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 xml:space="preserve">the page should display the average, maximum, minimum grade of each category at the bottom of the table columns. </w:t>
      </w:r>
    </w:p>
    <w:p w:rsidR="005575F1" w:rsidRDefault="005575F1" w:rsidP="005575F1">
      <w:pPr>
        <w:pStyle w:val="ListParagraph"/>
        <w:numPr>
          <w:ilvl w:val="0"/>
          <w:numId w:val="28"/>
        </w:numPr>
        <w:spacing w:after="0"/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>Students total grade and Letter Grade(A,B+,B..etc) shall also be computed and displayed for each student.</w:t>
      </w:r>
    </w:p>
    <w:p w:rsidR="00C540EB" w:rsidRDefault="00C540EB" w:rsidP="00C540EB">
      <w:pPr>
        <w:spacing w:after="0"/>
        <w:jc w:val="both"/>
        <w:rPr>
          <w:rFonts w:eastAsiaTheme="minorEastAsia" w:cstheme="minorHAnsi"/>
          <w:b/>
          <w:bCs/>
          <w:sz w:val="24"/>
          <w:szCs w:val="24"/>
        </w:rPr>
      </w:pPr>
    </w:p>
    <w:p w:rsidR="00636F59" w:rsidRDefault="005575F1" w:rsidP="00C540EB">
      <w:pPr>
        <w:spacing w:after="0"/>
        <w:jc w:val="both"/>
        <w:rPr>
          <w:rFonts w:eastAsiaTheme="minorEastAsia" w:cstheme="minorHAnsi"/>
          <w:sz w:val="24"/>
          <w:szCs w:val="24"/>
        </w:rPr>
      </w:pPr>
      <w:r w:rsidRPr="005575F1">
        <w:rPr>
          <w:rFonts w:eastAsiaTheme="minorEastAsia" w:cstheme="minorHAnsi"/>
          <w:b/>
          <w:bCs/>
          <w:sz w:val="24"/>
          <w:szCs w:val="24"/>
        </w:rPr>
        <w:t>What to submit</w:t>
      </w:r>
      <w:r>
        <w:rPr>
          <w:rFonts w:eastAsiaTheme="minorEastAsia" w:cstheme="minorHAnsi"/>
          <w:b/>
          <w:bCs/>
          <w:sz w:val="24"/>
          <w:szCs w:val="24"/>
        </w:rPr>
        <w:t xml:space="preserve"> ?</w:t>
      </w:r>
    </w:p>
    <w:p w:rsidR="00A05229" w:rsidRPr="00A05229" w:rsidRDefault="00A05229" w:rsidP="00A05229">
      <w:pPr>
        <w:spacing w:after="0"/>
        <w:jc w:val="both"/>
        <w:rPr>
          <w:rFonts w:eastAsiaTheme="minorEastAsia" w:cstheme="minorHAnsi"/>
          <w:sz w:val="24"/>
          <w:szCs w:val="24"/>
        </w:rPr>
      </w:pPr>
      <w:r w:rsidRPr="00A05229">
        <w:rPr>
          <w:rFonts w:eastAsiaTheme="minorEastAsia" w:cstheme="minorHAnsi"/>
          <w:sz w:val="24"/>
          <w:szCs w:val="24"/>
        </w:rPr>
        <w:t>Your team must submit the following items:</w:t>
      </w:r>
    </w:p>
    <w:p w:rsidR="005575F1" w:rsidRDefault="005575F1" w:rsidP="00D81EA0">
      <w:pPr>
        <w:pStyle w:val="ListParagraph"/>
        <w:numPr>
          <w:ilvl w:val="0"/>
          <w:numId w:val="27"/>
        </w:numPr>
        <w:spacing w:after="0"/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>This project word document with all group names and a small report about the project implementation and screenshots of each created webpage and your mySql tables.</w:t>
      </w:r>
    </w:p>
    <w:p w:rsidR="005575F1" w:rsidRPr="00D81EA0" w:rsidRDefault="005575F1" w:rsidP="005575F1">
      <w:pPr>
        <w:pStyle w:val="ListParagraph"/>
        <w:numPr>
          <w:ilvl w:val="0"/>
          <w:numId w:val="27"/>
        </w:numPr>
        <w:spacing w:after="0"/>
        <w:jc w:val="both"/>
        <w:rPr>
          <w:rFonts w:eastAsiaTheme="minorEastAsia" w:cstheme="minorHAnsi"/>
          <w:sz w:val="24"/>
          <w:szCs w:val="24"/>
        </w:rPr>
      </w:pPr>
      <w:r w:rsidRPr="00D81EA0">
        <w:rPr>
          <w:rFonts w:eastAsiaTheme="minorEastAsia" w:cstheme="minorHAnsi"/>
          <w:sz w:val="24"/>
          <w:szCs w:val="24"/>
        </w:rPr>
        <w:t>All files including html, css, JavaScript, PhP, and MySql related files.</w:t>
      </w:r>
    </w:p>
    <w:p w:rsidR="005575F1" w:rsidRDefault="005575F1" w:rsidP="005575F1">
      <w:pPr>
        <w:pStyle w:val="ListParagraph"/>
        <w:numPr>
          <w:ilvl w:val="0"/>
          <w:numId w:val="27"/>
        </w:numPr>
        <w:spacing w:after="0"/>
        <w:jc w:val="both"/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>A demo presentation during office hours.</w:t>
      </w:r>
    </w:p>
    <w:p w:rsidR="005575F1" w:rsidRPr="00D81EA0" w:rsidRDefault="005575F1" w:rsidP="005575F1">
      <w:pPr>
        <w:pStyle w:val="ListParagraph"/>
        <w:spacing w:after="0"/>
        <w:jc w:val="both"/>
        <w:rPr>
          <w:rFonts w:eastAsiaTheme="minorEastAsia" w:cstheme="minorHAnsi"/>
          <w:sz w:val="24"/>
          <w:szCs w:val="24"/>
        </w:rPr>
      </w:pPr>
    </w:p>
    <w:p w:rsidR="00A05229" w:rsidRPr="00A05229" w:rsidRDefault="00A05229" w:rsidP="00A05229">
      <w:pPr>
        <w:spacing w:after="0"/>
        <w:jc w:val="both"/>
        <w:rPr>
          <w:rFonts w:eastAsiaTheme="minorEastAsia" w:cstheme="minorHAnsi"/>
          <w:sz w:val="24"/>
          <w:szCs w:val="24"/>
        </w:rPr>
      </w:pPr>
    </w:p>
    <w:p w:rsidR="005575F1" w:rsidRPr="005575F1" w:rsidRDefault="005575F1" w:rsidP="005575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eastAsiaTheme="minorEastAsia" w:cstheme="minorHAnsi"/>
          <w:b/>
          <w:bCs/>
          <w:color w:val="FF0000"/>
          <w:sz w:val="24"/>
          <w:szCs w:val="24"/>
        </w:rPr>
      </w:pPr>
      <w:r w:rsidRPr="005575F1">
        <w:rPr>
          <w:rFonts w:eastAsiaTheme="minorEastAsia" w:cstheme="minorHAnsi"/>
          <w:b/>
          <w:bCs/>
          <w:color w:val="FF0000"/>
          <w:sz w:val="24"/>
          <w:szCs w:val="24"/>
        </w:rPr>
        <w:t>Important</w:t>
      </w:r>
    </w:p>
    <w:p w:rsidR="005575F1" w:rsidRDefault="00A05229" w:rsidP="005575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eastAsiaTheme="minorEastAsia" w:cstheme="minorHAnsi"/>
          <w:sz w:val="24"/>
          <w:szCs w:val="24"/>
        </w:rPr>
      </w:pPr>
      <w:r w:rsidRPr="00A05229">
        <w:rPr>
          <w:rFonts w:eastAsiaTheme="minorEastAsia" w:cstheme="minorHAnsi"/>
          <w:sz w:val="24"/>
          <w:szCs w:val="24"/>
        </w:rPr>
        <w:lastRenderedPageBreak/>
        <w:t xml:space="preserve">You are required to </w:t>
      </w:r>
      <w:r>
        <w:rPr>
          <w:rFonts w:eastAsiaTheme="minorEastAsia" w:cstheme="minorHAnsi"/>
          <w:sz w:val="24"/>
          <w:szCs w:val="24"/>
        </w:rPr>
        <w:t>use HTML, CSS, JavaScript, PhP, and MySQL</w:t>
      </w:r>
      <w:r w:rsidRPr="00A05229">
        <w:rPr>
          <w:rFonts w:eastAsiaTheme="minorEastAsia" w:cstheme="minorHAnsi"/>
          <w:sz w:val="24"/>
          <w:szCs w:val="24"/>
        </w:rPr>
        <w:t>.</w:t>
      </w:r>
      <w:r w:rsidR="003048D5">
        <w:rPr>
          <w:rFonts w:eastAsiaTheme="minorEastAsia" w:cstheme="minorHAnsi"/>
          <w:sz w:val="24"/>
          <w:szCs w:val="24"/>
        </w:rPr>
        <w:t xml:space="preserve"> Only use the features of the </w:t>
      </w:r>
      <w:r w:rsidR="00736A1B">
        <w:rPr>
          <w:rFonts w:eastAsiaTheme="minorEastAsia" w:cstheme="minorHAnsi"/>
          <w:sz w:val="24"/>
          <w:szCs w:val="24"/>
        </w:rPr>
        <w:t xml:space="preserve">languagesand tools </w:t>
      </w:r>
      <w:r w:rsidR="003048D5">
        <w:rPr>
          <w:rFonts w:eastAsiaTheme="minorEastAsia" w:cstheme="minorHAnsi"/>
          <w:sz w:val="24"/>
          <w:szCs w:val="24"/>
        </w:rPr>
        <w:t xml:space="preserve">that are covered in </w:t>
      </w:r>
      <w:r w:rsidR="00E676BA">
        <w:rPr>
          <w:rFonts w:eastAsiaTheme="minorEastAsia" w:cstheme="minorHAnsi"/>
          <w:sz w:val="24"/>
          <w:szCs w:val="24"/>
        </w:rPr>
        <w:t xml:space="preserve">the </w:t>
      </w:r>
      <w:r w:rsidR="003048D5">
        <w:rPr>
          <w:rFonts w:eastAsiaTheme="minorEastAsia" w:cstheme="minorHAnsi"/>
          <w:sz w:val="24"/>
          <w:szCs w:val="24"/>
        </w:rPr>
        <w:t>class, e.g., do not use jQuery.</w:t>
      </w:r>
    </w:p>
    <w:p w:rsidR="00F9257F" w:rsidRPr="003A6041" w:rsidRDefault="00F9257F" w:rsidP="003A6041">
      <w:pPr>
        <w:spacing w:after="0"/>
        <w:jc w:val="both"/>
        <w:rPr>
          <w:rFonts w:eastAsiaTheme="minorEastAsia" w:cstheme="minorHAnsi"/>
          <w:sz w:val="24"/>
          <w:szCs w:val="24"/>
        </w:rPr>
      </w:pPr>
    </w:p>
    <w:p w:rsidR="009045FA" w:rsidRDefault="009045FA" w:rsidP="009045FA">
      <w:pPr>
        <w:rPr>
          <w:rFonts w:eastAsiaTheme="minorEastAsia" w:cstheme="minorHAnsi"/>
          <w:sz w:val="24"/>
          <w:szCs w:val="24"/>
        </w:rPr>
      </w:pPr>
    </w:p>
    <w:sectPr w:rsidR="009045FA" w:rsidSect="00A3593F">
      <w:footerReference w:type="default" r:id="rId11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C656F" w:rsidRDefault="009C656F" w:rsidP="00276D0C">
      <w:pPr>
        <w:spacing w:after="0" w:line="240" w:lineRule="auto"/>
      </w:pPr>
      <w:r>
        <w:separator/>
      </w:r>
    </w:p>
  </w:endnote>
  <w:endnote w:type="continuationSeparator" w:id="1">
    <w:p w:rsidR="009C656F" w:rsidRDefault="009C656F" w:rsidP="00276D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MR12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erlin Sans FB Demi">
    <w:altName w:val="XXII ARABIAN-ONENIGHTSTAND"/>
    <w:panose1 w:val="020E0802020502020306"/>
    <w:charset w:val="4D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602342479"/>
      <w:docPartObj>
        <w:docPartGallery w:val="Page Numbers (Bottom of Page)"/>
        <w:docPartUnique/>
      </w:docPartObj>
    </w:sdtPr>
    <w:sdtContent>
      <w:p w:rsidR="00276D0C" w:rsidRDefault="00276D0C">
        <w:pPr>
          <w:pStyle w:val="Footer"/>
          <w:jc w:val="right"/>
        </w:pPr>
        <w:r>
          <w:t xml:space="preserve">Page | </w:t>
        </w:r>
        <w:r w:rsidR="006A3E5F">
          <w:fldChar w:fldCharType="begin"/>
        </w:r>
        <w:r>
          <w:instrText xml:space="preserve"> PAGE   \* MERGEFORMAT </w:instrText>
        </w:r>
        <w:r w:rsidR="006A3E5F">
          <w:fldChar w:fldCharType="separate"/>
        </w:r>
        <w:r w:rsidR="00F30652">
          <w:rPr>
            <w:noProof/>
          </w:rPr>
          <w:t>3</w:t>
        </w:r>
        <w:r w:rsidR="006A3E5F">
          <w:rPr>
            <w:noProof/>
          </w:rPr>
          <w:fldChar w:fldCharType="end"/>
        </w:r>
      </w:p>
    </w:sdtContent>
  </w:sdt>
  <w:p w:rsidR="00276D0C" w:rsidRDefault="00276D0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C656F" w:rsidRDefault="009C656F" w:rsidP="00276D0C">
      <w:pPr>
        <w:spacing w:after="0" w:line="240" w:lineRule="auto"/>
      </w:pPr>
      <w:r>
        <w:separator/>
      </w:r>
    </w:p>
  </w:footnote>
  <w:footnote w:type="continuationSeparator" w:id="1">
    <w:p w:rsidR="009C656F" w:rsidRDefault="009C656F" w:rsidP="00276D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84653B"/>
    <w:multiLevelType w:val="hybridMultilevel"/>
    <w:tmpl w:val="5F7C6E1C"/>
    <w:lvl w:ilvl="0" w:tplc="D2A6B8C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B26DE6"/>
    <w:multiLevelType w:val="hybridMultilevel"/>
    <w:tmpl w:val="A3322F8A"/>
    <w:lvl w:ilvl="0" w:tplc="B9AC97DE">
      <w:start w:val="1"/>
      <w:numFmt w:val="lowerLetter"/>
      <w:lvlText w:val="(%1)"/>
      <w:lvlJc w:val="left"/>
      <w:pPr>
        <w:ind w:left="720" w:hanging="360"/>
      </w:pPr>
      <w:rPr>
        <w:rFonts w:ascii="CMR12" w:eastAsiaTheme="minorHAnsi" w:cs="CMR12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631811"/>
    <w:multiLevelType w:val="hybridMultilevel"/>
    <w:tmpl w:val="115AFC9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07AB513F"/>
    <w:multiLevelType w:val="hybridMultilevel"/>
    <w:tmpl w:val="3A10D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B920260"/>
    <w:multiLevelType w:val="hybridMultilevel"/>
    <w:tmpl w:val="E83CF64C"/>
    <w:lvl w:ilvl="0" w:tplc="03202A9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D9701D7"/>
    <w:multiLevelType w:val="hybridMultilevel"/>
    <w:tmpl w:val="DB68E1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5F20BBA4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534603E8">
      <w:start w:val="1"/>
      <w:numFmt w:val="lowerLetter"/>
      <w:lvlText w:val="%4."/>
      <w:lvlJc w:val="left"/>
      <w:pPr>
        <w:ind w:left="2880" w:hanging="360"/>
      </w:pPr>
      <w:rPr>
        <w:rFonts w:hint="default"/>
        <w:b w:val="0"/>
        <w:bCs w:val="0"/>
        <w:sz w:val="24"/>
        <w:szCs w:val="24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77921AC"/>
    <w:multiLevelType w:val="hybridMultilevel"/>
    <w:tmpl w:val="0AD280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1690015"/>
    <w:multiLevelType w:val="hybridMultilevel"/>
    <w:tmpl w:val="DA46420A"/>
    <w:lvl w:ilvl="0" w:tplc="63F05E6C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8020A6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>
    <w:nsid w:val="2ECE60E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>
    <w:nsid w:val="32937031"/>
    <w:multiLevelType w:val="hybridMultilevel"/>
    <w:tmpl w:val="C946281C"/>
    <w:lvl w:ilvl="0" w:tplc="75A833A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EAB65D1"/>
    <w:multiLevelType w:val="hybridMultilevel"/>
    <w:tmpl w:val="BC18957C"/>
    <w:lvl w:ilvl="0" w:tplc="590218B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1A63618"/>
    <w:multiLevelType w:val="hybridMultilevel"/>
    <w:tmpl w:val="12468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71E0591"/>
    <w:multiLevelType w:val="hybridMultilevel"/>
    <w:tmpl w:val="E9C27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E961304"/>
    <w:multiLevelType w:val="hybridMultilevel"/>
    <w:tmpl w:val="B3821DD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4E80007"/>
    <w:multiLevelType w:val="hybridMultilevel"/>
    <w:tmpl w:val="860284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72032C7"/>
    <w:multiLevelType w:val="hybridMultilevel"/>
    <w:tmpl w:val="55CA771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9445C4E"/>
    <w:multiLevelType w:val="hybridMultilevel"/>
    <w:tmpl w:val="3DEE4426"/>
    <w:lvl w:ilvl="0" w:tplc="590218B0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E7D6A90C">
      <w:start w:val="1"/>
      <w:numFmt w:val="lowerLetter"/>
      <w:lvlText w:val="%4."/>
      <w:lvlJc w:val="left"/>
      <w:pPr>
        <w:ind w:left="2880" w:hanging="360"/>
      </w:pPr>
      <w:rPr>
        <w:rFonts w:asciiTheme="majorBidi" w:hAnsiTheme="majorBidi" w:cstheme="majorBidi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21103F9"/>
    <w:multiLevelType w:val="hybridMultilevel"/>
    <w:tmpl w:val="743A46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764412D"/>
    <w:multiLevelType w:val="hybridMultilevel"/>
    <w:tmpl w:val="790A0212"/>
    <w:lvl w:ilvl="0" w:tplc="D35A9C2E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7FA261A"/>
    <w:multiLevelType w:val="hybridMultilevel"/>
    <w:tmpl w:val="DA50C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C68185A"/>
    <w:multiLevelType w:val="hybridMultilevel"/>
    <w:tmpl w:val="3E582138"/>
    <w:lvl w:ilvl="0" w:tplc="C1904520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CD460C2"/>
    <w:multiLevelType w:val="hybridMultilevel"/>
    <w:tmpl w:val="4920CE9A"/>
    <w:lvl w:ilvl="0" w:tplc="D3C85E8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DAE6F02"/>
    <w:multiLevelType w:val="hybridMultilevel"/>
    <w:tmpl w:val="D59A071E"/>
    <w:lvl w:ilvl="0" w:tplc="E1D2C28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F2B06E8"/>
    <w:multiLevelType w:val="hybridMultilevel"/>
    <w:tmpl w:val="DB68E1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5F20BBA4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534603E8">
      <w:start w:val="1"/>
      <w:numFmt w:val="lowerLetter"/>
      <w:lvlText w:val="%4."/>
      <w:lvlJc w:val="left"/>
      <w:pPr>
        <w:ind w:left="2880" w:hanging="360"/>
      </w:pPr>
      <w:rPr>
        <w:rFonts w:hint="default"/>
        <w:b w:val="0"/>
        <w:bCs w:val="0"/>
        <w:sz w:val="24"/>
        <w:szCs w:val="24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6C82262"/>
    <w:multiLevelType w:val="hybridMultilevel"/>
    <w:tmpl w:val="CEE23A8E"/>
    <w:lvl w:ilvl="0" w:tplc="96FCD2D4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0A64E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>
    <w:nsid w:val="79F75CCC"/>
    <w:multiLevelType w:val="hybridMultilevel"/>
    <w:tmpl w:val="195E77FE"/>
    <w:lvl w:ilvl="0" w:tplc="FC1450F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0"/>
  </w:num>
  <w:num w:numId="2">
    <w:abstractNumId w:val="25"/>
  </w:num>
  <w:num w:numId="3">
    <w:abstractNumId w:val="13"/>
  </w:num>
  <w:num w:numId="4">
    <w:abstractNumId w:val="23"/>
  </w:num>
  <w:num w:numId="5">
    <w:abstractNumId w:val="14"/>
  </w:num>
  <w:num w:numId="6">
    <w:abstractNumId w:val="26"/>
  </w:num>
  <w:num w:numId="7">
    <w:abstractNumId w:val="1"/>
  </w:num>
  <w:num w:numId="8">
    <w:abstractNumId w:val="17"/>
  </w:num>
  <w:num w:numId="9">
    <w:abstractNumId w:val="24"/>
  </w:num>
  <w:num w:numId="10">
    <w:abstractNumId w:val="11"/>
  </w:num>
  <w:num w:numId="11">
    <w:abstractNumId w:val="2"/>
  </w:num>
  <w:num w:numId="12">
    <w:abstractNumId w:val="9"/>
  </w:num>
  <w:num w:numId="13">
    <w:abstractNumId w:val="27"/>
  </w:num>
  <w:num w:numId="14">
    <w:abstractNumId w:val="8"/>
  </w:num>
  <w:num w:numId="15">
    <w:abstractNumId w:val="19"/>
  </w:num>
  <w:num w:numId="16">
    <w:abstractNumId w:val="6"/>
  </w:num>
  <w:num w:numId="17">
    <w:abstractNumId w:val="5"/>
  </w:num>
  <w:num w:numId="18">
    <w:abstractNumId w:val="4"/>
  </w:num>
  <w:num w:numId="19">
    <w:abstractNumId w:val="3"/>
  </w:num>
  <w:num w:numId="20">
    <w:abstractNumId w:val="22"/>
  </w:num>
  <w:num w:numId="21">
    <w:abstractNumId w:val="18"/>
  </w:num>
  <w:num w:numId="22">
    <w:abstractNumId w:val="15"/>
  </w:num>
  <w:num w:numId="23">
    <w:abstractNumId w:val="16"/>
  </w:num>
  <w:num w:numId="24">
    <w:abstractNumId w:val="21"/>
  </w:num>
  <w:num w:numId="25">
    <w:abstractNumId w:val="0"/>
  </w:num>
  <w:num w:numId="26">
    <w:abstractNumId w:val="10"/>
  </w:num>
  <w:num w:numId="27">
    <w:abstractNumId w:val="12"/>
  </w:num>
  <w:num w:numId="28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sDQ3MrIwMLU0MDS3MDNQ0lEKTi0uzszPAykwrAUAwbz8yywAAAA="/>
  </w:docVars>
  <w:rsids>
    <w:rsidRoot w:val="00314413"/>
    <w:rsid w:val="000157BA"/>
    <w:rsid w:val="00021B7E"/>
    <w:rsid w:val="00031385"/>
    <w:rsid w:val="00047B3F"/>
    <w:rsid w:val="0005253A"/>
    <w:rsid w:val="000632A0"/>
    <w:rsid w:val="00064B55"/>
    <w:rsid w:val="00066B9F"/>
    <w:rsid w:val="000733FA"/>
    <w:rsid w:val="00077D7C"/>
    <w:rsid w:val="00087789"/>
    <w:rsid w:val="00092436"/>
    <w:rsid w:val="00097EDE"/>
    <w:rsid w:val="000A378A"/>
    <w:rsid w:val="000A42F7"/>
    <w:rsid w:val="000B0269"/>
    <w:rsid w:val="000B63EF"/>
    <w:rsid w:val="000B672F"/>
    <w:rsid w:val="000C1295"/>
    <w:rsid w:val="000C2E35"/>
    <w:rsid w:val="000C37A6"/>
    <w:rsid w:val="000C54CA"/>
    <w:rsid w:val="000C5EE0"/>
    <w:rsid w:val="000D1DF4"/>
    <w:rsid w:val="000E0BED"/>
    <w:rsid w:val="000E153C"/>
    <w:rsid w:val="000E7051"/>
    <w:rsid w:val="000F286F"/>
    <w:rsid w:val="00103D08"/>
    <w:rsid w:val="0010780C"/>
    <w:rsid w:val="00115254"/>
    <w:rsid w:val="00121FED"/>
    <w:rsid w:val="00125303"/>
    <w:rsid w:val="0013194F"/>
    <w:rsid w:val="00131E37"/>
    <w:rsid w:val="0013306D"/>
    <w:rsid w:val="001420CB"/>
    <w:rsid w:val="0015072A"/>
    <w:rsid w:val="001630A7"/>
    <w:rsid w:val="00163260"/>
    <w:rsid w:val="00166EEB"/>
    <w:rsid w:val="0018246F"/>
    <w:rsid w:val="001844CD"/>
    <w:rsid w:val="0019269C"/>
    <w:rsid w:val="00192C65"/>
    <w:rsid w:val="00196325"/>
    <w:rsid w:val="001B3AA7"/>
    <w:rsid w:val="001B6F60"/>
    <w:rsid w:val="001C7600"/>
    <w:rsid w:val="001E6000"/>
    <w:rsid w:val="00204EB2"/>
    <w:rsid w:val="00210218"/>
    <w:rsid w:val="002104F2"/>
    <w:rsid w:val="002216E3"/>
    <w:rsid w:val="00227D09"/>
    <w:rsid w:val="00232738"/>
    <w:rsid w:val="00233A15"/>
    <w:rsid w:val="0024542D"/>
    <w:rsid w:val="0024742A"/>
    <w:rsid w:val="00253D19"/>
    <w:rsid w:val="00256EE8"/>
    <w:rsid w:val="00264ED8"/>
    <w:rsid w:val="00270261"/>
    <w:rsid w:val="00274375"/>
    <w:rsid w:val="0027554E"/>
    <w:rsid w:val="00276D0C"/>
    <w:rsid w:val="0028184A"/>
    <w:rsid w:val="00281B32"/>
    <w:rsid w:val="002B3D21"/>
    <w:rsid w:val="002C6D8B"/>
    <w:rsid w:val="002D0402"/>
    <w:rsid w:val="002D4878"/>
    <w:rsid w:val="002D68F2"/>
    <w:rsid w:val="002D7645"/>
    <w:rsid w:val="002E3E22"/>
    <w:rsid w:val="002E5433"/>
    <w:rsid w:val="00300158"/>
    <w:rsid w:val="003048D5"/>
    <w:rsid w:val="00310A55"/>
    <w:rsid w:val="00314413"/>
    <w:rsid w:val="00315A75"/>
    <w:rsid w:val="0032095A"/>
    <w:rsid w:val="00322ECD"/>
    <w:rsid w:val="0032591D"/>
    <w:rsid w:val="00343A0E"/>
    <w:rsid w:val="00344BF6"/>
    <w:rsid w:val="00352ECD"/>
    <w:rsid w:val="00357282"/>
    <w:rsid w:val="00360115"/>
    <w:rsid w:val="00365C4D"/>
    <w:rsid w:val="00366BD0"/>
    <w:rsid w:val="003678C2"/>
    <w:rsid w:val="00370FB1"/>
    <w:rsid w:val="00371495"/>
    <w:rsid w:val="003728CC"/>
    <w:rsid w:val="00380486"/>
    <w:rsid w:val="003901E1"/>
    <w:rsid w:val="00392240"/>
    <w:rsid w:val="00395C0E"/>
    <w:rsid w:val="003A6041"/>
    <w:rsid w:val="003C2BCC"/>
    <w:rsid w:val="003C50BD"/>
    <w:rsid w:val="003C7049"/>
    <w:rsid w:val="003C7419"/>
    <w:rsid w:val="003D18E9"/>
    <w:rsid w:val="003E5737"/>
    <w:rsid w:val="00401C86"/>
    <w:rsid w:val="00406607"/>
    <w:rsid w:val="0040671B"/>
    <w:rsid w:val="00411147"/>
    <w:rsid w:val="00417E20"/>
    <w:rsid w:val="00432157"/>
    <w:rsid w:val="00434915"/>
    <w:rsid w:val="00435AA8"/>
    <w:rsid w:val="004403DD"/>
    <w:rsid w:val="0044516D"/>
    <w:rsid w:val="004455B3"/>
    <w:rsid w:val="00451091"/>
    <w:rsid w:val="004564BD"/>
    <w:rsid w:val="00457B02"/>
    <w:rsid w:val="00461EA4"/>
    <w:rsid w:val="00465237"/>
    <w:rsid w:val="00470F0C"/>
    <w:rsid w:val="00483858"/>
    <w:rsid w:val="00483E8F"/>
    <w:rsid w:val="00484AE3"/>
    <w:rsid w:val="00485161"/>
    <w:rsid w:val="004906B1"/>
    <w:rsid w:val="00490D8D"/>
    <w:rsid w:val="004979DD"/>
    <w:rsid w:val="004A41CA"/>
    <w:rsid w:val="004A4833"/>
    <w:rsid w:val="004B2826"/>
    <w:rsid w:val="004B5381"/>
    <w:rsid w:val="004B7486"/>
    <w:rsid w:val="004B76E9"/>
    <w:rsid w:val="004C7C57"/>
    <w:rsid w:val="004D074B"/>
    <w:rsid w:val="004D3F8D"/>
    <w:rsid w:val="004E655D"/>
    <w:rsid w:val="004F1CC8"/>
    <w:rsid w:val="004F7517"/>
    <w:rsid w:val="0050119D"/>
    <w:rsid w:val="00502191"/>
    <w:rsid w:val="00507820"/>
    <w:rsid w:val="0051008B"/>
    <w:rsid w:val="0051195E"/>
    <w:rsid w:val="005152DE"/>
    <w:rsid w:val="00526E09"/>
    <w:rsid w:val="0053554C"/>
    <w:rsid w:val="00547DDD"/>
    <w:rsid w:val="005575F1"/>
    <w:rsid w:val="00561444"/>
    <w:rsid w:val="00564687"/>
    <w:rsid w:val="005712A3"/>
    <w:rsid w:val="005744D0"/>
    <w:rsid w:val="00574B7D"/>
    <w:rsid w:val="0057701F"/>
    <w:rsid w:val="0058203C"/>
    <w:rsid w:val="00584BBB"/>
    <w:rsid w:val="00593E82"/>
    <w:rsid w:val="005954E0"/>
    <w:rsid w:val="00596BB3"/>
    <w:rsid w:val="005A7D84"/>
    <w:rsid w:val="005B6800"/>
    <w:rsid w:val="005C4E98"/>
    <w:rsid w:val="005C4FF0"/>
    <w:rsid w:val="005C7B4B"/>
    <w:rsid w:val="005F5121"/>
    <w:rsid w:val="00604385"/>
    <w:rsid w:val="00612A34"/>
    <w:rsid w:val="00616578"/>
    <w:rsid w:val="0062162C"/>
    <w:rsid w:val="00623100"/>
    <w:rsid w:val="0062416F"/>
    <w:rsid w:val="006360C5"/>
    <w:rsid w:val="00636F59"/>
    <w:rsid w:val="0064637A"/>
    <w:rsid w:val="006538F8"/>
    <w:rsid w:val="0066635E"/>
    <w:rsid w:val="00672619"/>
    <w:rsid w:val="006825B5"/>
    <w:rsid w:val="00684D0A"/>
    <w:rsid w:val="0069694E"/>
    <w:rsid w:val="006A002B"/>
    <w:rsid w:val="006A10F4"/>
    <w:rsid w:val="006A3E5F"/>
    <w:rsid w:val="006A56F0"/>
    <w:rsid w:val="006A56FD"/>
    <w:rsid w:val="006B4267"/>
    <w:rsid w:val="006B47D9"/>
    <w:rsid w:val="006B7262"/>
    <w:rsid w:val="006C6C11"/>
    <w:rsid w:val="006C7CA2"/>
    <w:rsid w:val="006E135C"/>
    <w:rsid w:val="006E23F0"/>
    <w:rsid w:val="006E6F90"/>
    <w:rsid w:val="0070727B"/>
    <w:rsid w:val="007075F0"/>
    <w:rsid w:val="00712FDC"/>
    <w:rsid w:val="0071431D"/>
    <w:rsid w:val="0071726A"/>
    <w:rsid w:val="00724B75"/>
    <w:rsid w:val="00725D1E"/>
    <w:rsid w:val="00736A1B"/>
    <w:rsid w:val="00740C98"/>
    <w:rsid w:val="00747BD9"/>
    <w:rsid w:val="007507A4"/>
    <w:rsid w:val="00760CB6"/>
    <w:rsid w:val="007630EE"/>
    <w:rsid w:val="007677EB"/>
    <w:rsid w:val="00777943"/>
    <w:rsid w:val="00793667"/>
    <w:rsid w:val="00795004"/>
    <w:rsid w:val="007A0E4F"/>
    <w:rsid w:val="007A252C"/>
    <w:rsid w:val="007A4A47"/>
    <w:rsid w:val="007A704D"/>
    <w:rsid w:val="007C1AEE"/>
    <w:rsid w:val="007C3DF4"/>
    <w:rsid w:val="007E127F"/>
    <w:rsid w:val="007E247A"/>
    <w:rsid w:val="007E4C0A"/>
    <w:rsid w:val="007F07CD"/>
    <w:rsid w:val="00803C7C"/>
    <w:rsid w:val="00805253"/>
    <w:rsid w:val="00806510"/>
    <w:rsid w:val="00810250"/>
    <w:rsid w:val="00812D3A"/>
    <w:rsid w:val="008216F1"/>
    <w:rsid w:val="008300EA"/>
    <w:rsid w:val="008501FF"/>
    <w:rsid w:val="00862F05"/>
    <w:rsid w:val="00872A4F"/>
    <w:rsid w:val="00872DBE"/>
    <w:rsid w:val="00881B73"/>
    <w:rsid w:val="00883553"/>
    <w:rsid w:val="00892062"/>
    <w:rsid w:val="00895115"/>
    <w:rsid w:val="008A1659"/>
    <w:rsid w:val="008A62A2"/>
    <w:rsid w:val="008A6ACC"/>
    <w:rsid w:val="008B65BE"/>
    <w:rsid w:val="008C7728"/>
    <w:rsid w:val="008D0F30"/>
    <w:rsid w:val="008D106A"/>
    <w:rsid w:val="008D1EC9"/>
    <w:rsid w:val="008D234A"/>
    <w:rsid w:val="008D6C30"/>
    <w:rsid w:val="008F0D57"/>
    <w:rsid w:val="008F5A7C"/>
    <w:rsid w:val="009045FA"/>
    <w:rsid w:val="00906F0D"/>
    <w:rsid w:val="00911635"/>
    <w:rsid w:val="0091299E"/>
    <w:rsid w:val="00914B9D"/>
    <w:rsid w:val="00922B24"/>
    <w:rsid w:val="009276F2"/>
    <w:rsid w:val="0093096D"/>
    <w:rsid w:val="0093123E"/>
    <w:rsid w:val="00934F21"/>
    <w:rsid w:val="00942350"/>
    <w:rsid w:val="00942606"/>
    <w:rsid w:val="0094729D"/>
    <w:rsid w:val="00947FDE"/>
    <w:rsid w:val="00950D84"/>
    <w:rsid w:val="00957FA8"/>
    <w:rsid w:val="00973205"/>
    <w:rsid w:val="009878A3"/>
    <w:rsid w:val="00991D7A"/>
    <w:rsid w:val="00994201"/>
    <w:rsid w:val="00994DFA"/>
    <w:rsid w:val="009B284A"/>
    <w:rsid w:val="009B393A"/>
    <w:rsid w:val="009C42FA"/>
    <w:rsid w:val="009C656F"/>
    <w:rsid w:val="009D4187"/>
    <w:rsid w:val="009E00C1"/>
    <w:rsid w:val="009F0FA3"/>
    <w:rsid w:val="009F1C62"/>
    <w:rsid w:val="00A03285"/>
    <w:rsid w:val="00A05229"/>
    <w:rsid w:val="00A11886"/>
    <w:rsid w:val="00A13E50"/>
    <w:rsid w:val="00A33641"/>
    <w:rsid w:val="00A3593F"/>
    <w:rsid w:val="00A35E03"/>
    <w:rsid w:val="00A430E9"/>
    <w:rsid w:val="00A43C6A"/>
    <w:rsid w:val="00A461DB"/>
    <w:rsid w:val="00A53CBF"/>
    <w:rsid w:val="00A550A1"/>
    <w:rsid w:val="00A57D4F"/>
    <w:rsid w:val="00A614D6"/>
    <w:rsid w:val="00A647A7"/>
    <w:rsid w:val="00A83385"/>
    <w:rsid w:val="00A8666D"/>
    <w:rsid w:val="00A94ED0"/>
    <w:rsid w:val="00AA74E0"/>
    <w:rsid w:val="00AB6CC1"/>
    <w:rsid w:val="00AC0C70"/>
    <w:rsid w:val="00AC18DC"/>
    <w:rsid w:val="00AC3C47"/>
    <w:rsid w:val="00AC4888"/>
    <w:rsid w:val="00AC7672"/>
    <w:rsid w:val="00AD35A1"/>
    <w:rsid w:val="00AD6414"/>
    <w:rsid w:val="00AD68D8"/>
    <w:rsid w:val="00AE01F9"/>
    <w:rsid w:val="00AE3588"/>
    <w:rsid w:val="00AE43CE"/>
    <w:rsid w:val="00B07D90"/>
    <w:rsid w:val="00B1155A"/>
    <w:rsid w:val="00B15FC9"/>
    <w:rsid w:val="00B17D77"/>
    <w:rsid w:val="00B3397C"/>
    <w:rsid w:val="00B502A1"/>
    <w:rsid w:val="00B507F6"/>
    <w:rsid w:val="00B54D5B"/>
    <w:rsid w:val="00B604B3"/>
    <w:rsid w:val="00B6277C"/>
    <w:rsid w:val="00B64FB6"/>
    <w:rsid w:val="00B71EB7"/>
    <w:rsid w:val="00B72389"/>
    <w:rsid w:val="00B73759"/>
    <w:rsid w:val="00B76F49"/>
    <w:rsid w:val="00B84358"/>
    <w:rsid w:val="00B8554A"/>
    <w:rsid w:val="00B90509"/>
    <w:rsid w:val="00B93BB5"/>
    <w:rsid w:val="00BB6E8B"/>
    <w:rsid w:val="00BC211E"/>
    <w:rsid w:val="00BD0BC7"/>
    <w:rsid w:val="00BE282B"/>
    <w:rsid w:val="00BE74E0"/>
    <w:rsid w:val="00BF29D1"/>
    <w:rsid w:val="00BF2FF4"/>
    <w:rsid w:val="00BF5AD7"/>
    <w:rsid w:val="00C21151"/>
    <w:rsid w:val="00C22B94"/>
    <w:rsid w:val="00C22F7E"/>
    <w:rsid w:val="00C3085A"/>
    <w:rsid w:val="00C47AFA"/>
    <w:rsid w:val="00C540EB"/>
    <w:rsid w:val="00C54D9D"/>
    <w:rsid w:val="00C56F60"/>
    <w:rsid w:val="00C57B8B"/>
    <w:rsid w:val="00C6347D"/>
    <w:rsid w:val="00C67388"/>
    <w:rsid w:val="00C70F2D"/>
    <w:rsid w:val="00C829AF"/>
    <w:rsid w:val="00C91139"/>
    <w:rsid w:val="00C97207"/>
    <w:rsid w:val="00CA1F18"/>
    <w:rsid w:val="00CD0775"/>
    <w:rsid w:val="00CD18A6"/>
    <w:rsid w:val="00CE040D"/>
    <w:rsid w:val="00CF7AA1"/>
    <w:rsid w:val="00D13B56"/>
    <w:rsid w:val="00D208F6"/>
    <w:rsid w:val="00D22C51"/>
    <w:rsid w:val="00D22D81"/>
    <w:rsid w:val="00D4350B"/>
    <w:rsid w:val="00D47EBD"/>
    <w:rsid w:val="00D52151"/>
    <w:rsid w:val="00D56034"/>
    <w:rsid w:val="00D6772F"/>
    <w:rsid w:val="00D70E49"/>
    <w:rsid w:val="00D81EA0"/>
    <w:rsid w:val="00D91CC3"/>
    <w:rsid w:val="00DA38C2"/>
    <w:rsid w:val="00DA6DBA"/>
    <w:rsid w:val="00DB1FE6"/>
    <w:rsid w:val="00DB70D1"/>
    <w:rsid w:val="00DC14A2"/>
    <w:rsid w:val="00DC58DF"/>
    <w:rsid w:val="00DD463B"/>
    <w:rsid w:val="00DE5A5A"/>
    <w:rsid w:val="00E05C03"/>
    <w:rsid w:val="00E07453"/>
    <w:rsid w:val="00E2278F"/>
    <w:rsid w:val="00E22EA5"/>
    <w:rsid w:val="00E249B4"/>
    <w:rsid w:val="00E25FAC"/>
    <w:rsid w:val="00E31BF5"/>
    <w:rsid w:val="00E353F7"/>
    <w:rsid w:val="00E355BF"/>
    <w:rsid w:val="00E424DB"/>
    <w:rsid w:val="00E520EB"/>
    <w:rsid w:val="00E557E6"/>
    <w:rsid w:val="00E6329E"/>
    <w:rsid w:val="00E656F5"/>
    <w:rsid w:val="00E676BA"/>
    <w:rsid w:val="00E737E2"/>
    <w:rsid w:val="00E85DDD"/>
    <w:rsid w:val="00E9190F"/>
    <w:rsid w:val="00E91A3C"/>
    <w:rsid w:val="00EA5A06"/>
    <w:rsid w:val="00EB0D19"/>
    <w:rsid w:val="00EB2CDD"/>
    <w:rsid w:val="00EC666B"/>
    <w:rsid w:val="00ED1EE1"/>
    <w:rsid w:val="00EE4E32"/>
    <w:rsid w:val="00F01664"/>
    <w:rsid w:val="00F01809"/>
    <w:rsid w:val="00F03E97"/>
    <w:rsid w:val="00F20CB3"/>
    <w:rsid w:val="00F21B54"/>
    <w:rsid w:val="00F240BD"/>
    <w:rsid w:val="00F26FEA"/>
    <w:rsid w:val="00F30652"/>
    <w:rsid w:val="00F33FD8"/>
    <w:rsid w:val="00F44ABA"/>
    <w:rsid w:val="00F54E21"/>
    <w:rsid w:val="00F563C9"/>
    <w:rsid w:val="00F63527"/>
    <w:rsid w:val="00F64080"/>
    <w:rsid w:val="00F731D2"/>
    <w:rsid w:val="00F80042"/>
    <w:rsid w:val="00F80A31"/>
    <w:rsid w:val="00F904F1"/>
    <w:rsid w:val="00F9257F"/>
    <w:rsid w:val="00F9355B"/>
    <w:rsid w:val="00FA623D"/>
    <w:rsid w:val="00FB2491"/>
    <w:rsid w:val="00FB315C"/>
    <w:rsid w:val="00FC1F36"/>
    <w:rsid w:val="00FC443B"/>
    <w:rsid w:val="00FD1F90"/>
    <w:rsid w:val="00FD20AE"/>
    <w:rsid w:val="00FD7518"/>
    <w:rsid w:val="00FE1F4B"/>
    <w:rsid w:val="00FE2652"/>
    <w:rsid w:val="00FE54F5"/>
    <w:rsid w:val="00FF24E3"/>
    <w:rsid w:val="00FF4652"/>
    <w:rsid w:val="00FF6E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96B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144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4413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14413"/>
    <w:rPr>
      <w:color w:val="808080"/>
    </w:rPr>
  </w:style>
  <w:style w:type="paragraph" w:styleId="ListParagraph">
    <w:name w:val="List Paragraph"/>
    <w:basedOn w:val="Normal"/>
    <w:uiPriority w:val="34"/>
    <w:qFormat/>
    <w:rsid w:val="005712A3"/>
    <w:pPr>
      <w:ind w:left="720"/>
      <w:contextualSpacing/>
    </w:pPr>
  </w:style>
  <w:style w:type="paragraph" w:styleId="PlainText">
    <w:name w:val="Plain Text"/>
    <w:basedOn w:val="Normal"/>
    <w:link w:val="PlainTextChar"/>
    <w:rsid w:val="00B93BB5"/>
    <w:pPr>
      <w:bidi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B93BB5"/>
    <w:rPr>
      <w:rFonts w:ascii="Courier New" w:eastAsia="Times New Roman" w:hAnsi="Courier New" w:cs="Courier New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B93BB5"/>
    <w:pPr>
      <w:bidi/>
      <w:spacing w:before="240" w:after="60" w:line="240" w:lineRule="auto"/>
      <w:jc w:val="center"/>
      <w:outlineLvl w:val="0"/>
    </w:pPr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B93BB5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276D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6D0C"/>
  </w:style>
  <w:style w:type="paragraph" w:styleId="Footer">
    <w:name w:val="footer"/>
    <w:basedOn w:val="Normal"/>
    <w:link w:val="FooterChar"/>
    <w:uiPriority w:val="99"/>
    <w:unhideWhenUsed/>
    <w:rsid w:val="00276D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6D0C"/>
  </w:style>
  <w:style w:type="character" w:customStyle="1" w:styleId="mi">
    <w:name w:val="mi"/>
    <w:basedOn w:val="DefaultParagraphFont"/>
    <w:rsid w:val="00281B32"/>
  </w:style>
  <w:style w:type="table" w:styleId="TableGrid">
    <w:name w:val="Table Grid"/>
    <w:basedOn w:val="TableNormal"/>
    <w:uiPriority w:val="59"/>
    <w:rsid w:val="00D13B5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368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en Kharbat</dc:creator>
  <cp:lastModifiedBy>Admn Xpert</cp:lastModifiedBy>
  <cp:revision>5</cp:revision>
  <cp:lastPrinted>2018-02-05T06:11:00Z</cp:lastPrinted>
  <dcterms:created xsi:type="dcterms:W3CDTF">2021-11-23T14:34:00Z</dcterms:created>
  <dcterms:modified xsi:type="dcterms:W3CDTF">2022-02-19T05:43:00Z</dcterms:modified>
</cp:coreProperties>
</file>